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3C822" w14:textId="77777777" w:rsidR="00001DC8" w:rsidRPr="00001DC8" w:rsidRDefault="00001DC8" w:rsidP="00001DC8">
      <w:r w:rsidRPr="00001DC8">
        <w:t>The purpose of this assignment is to examine essential leadership competencies to demonstrate leadership as a vocation, as well as successfully lead in an organization. Complete all of the questions for each category of essential leadership competencies. Be sure to address each question fully and support your responses with at least one supporting reference. 50 words each question.</w:t>
      </w:r>
    </w:p>
    <w:p w14:paraId="12C1939A" w14:textId="77777777" w:rsidR="00001DC8" w:rsidRPr="00001DC8" w:rsidRDefault="00001DC8" w:rsidP="00001DC8">
      <w:r w:rsidRPr="00001DC8">
        <w:rPr>
          <w:b/>
          <w:bCs/>
        </w:rPr>
        <w:t>Self-Leadership</w:t>
      </w:r>
    </w:p>
    <w:p w14:paraId="274826DB" w14:textId="77777777" w:rsidR="00001DC8" w:rsidRPr="00001DC8" w:rsidRDefault="00001DC8" w:rsidP="00001DC8">
      <w:pPr>
        <w:numPr>
          <w:ilvl w:val="0"/>
          <w:numId w:val="1"/>
        </w:numPr>
      </w:pPr>
      <w:r w:rsidRPr="00001DC8">
        <w:t xml:space="preserve">1. Self-leadership provides an opportunity to achieve your objectives through your own </w:t>
      </w:r>
      <w:proofErr w:type="gramStart"/>
      <w:r w:rsidRPr="00001DC8">
        <w:t>thinking,   </w:t>
      </w:r>
      <w:proofErr w:type="gramEnd"/>
      <w:r w:rsidRPr="00001DC8">
        <w:t xml:space="preserve">   feelings, and </w:t>
      </w:r>
      <w:proofErr w:type="spellStart"/>
      <w:r w:rsidRPr="00001DC8">
        <w:t>behaviors</w:t>
      </w:r>
      <w:proofErr w:type="spellEnd"/>
      <w:r w:rsidRPr="00001DC8">
        <w:t xml:space="preserve">. Self-reflection is a necessary tool to improve the way you function as a leader. Discuss how you plan to practice </w:t>
      </w:r>
      <w:proofErr w:type="gramStart"/>
      <w:r w:rsidRPr="00001DC8">
        <w:t>methods  of</w:t>
      </w:r>
      <w:proofErr w:type="gramEnd"/>
      <w:r w:rsidRPr="00001DC8">
        <w:t xml:space="preserve"> self-reflection that contribute to the development of how you lead. </w:t>
      </w:r>
    </w:p>
    <w:p w14:paraId="160763F9" w14:textId="77777777" w:rsidR="00001DC8" w:rsidRPr="00001DC8" w:rsidRDefault="00001DC8" w:rsidP="00001DC8">
      <w:pPr>
        <w:numPr>
          <w:ilvl w:val="0"/>
          <w:numId w:val="1"/>
        </w:numPr>
      </w:pPr>
      <w:r w:rsidRPr="00001DC8">
        <w:t>2. Recognition of characteristics of      professional excellence plays a key role during interviews and performance      evaluations. These characteristics must be visible to colleagues and      stakeholders in order for you to benefit from them. Describe which      characteristics of professional excellence you currently have and which characteristics      you want to have. </w:t>
      </w:r>
    </w:p>
    <w:p w14:paraId="3492F4B7" w14:textId="77777777" w:rsidR="00001DC8" w:rsidRPr="00001DC8" w:rsidRDefault="00001DC8" w:rsidP="00001DC8">
      <w:pPr>
        <w:numPr>
          <w:ilvl w:val="0"/>
          <w:numId w:val="1"/>
        </w:numPr>
      </w:pPr>
      <w:r w:rsidRPr="00001DC8">
        <w:t xml:space="preserve">3. Emotional and social intelligence      skills translate to communication skills. Leaders who are able to access      their emotional </w:t>
      </w:r>
      <w:proofErr w:type="spellStart"/>
      <w:r w:rsidRPr="00001DC8">
        <w:t>center</w:t>
      </w:r>
      <w:proofErr w:type="spellEnd"/>
      <w:r w:rsidRPr="00001DC8">
        <w:t xml:space="preserve"> have an advantage over leaders who only rely on      intellect. Emotional and social intelligence can be an area of significant      personal growth. Discuss the emotional and social intelligence skills you      think you most strongly possess and those you want to work on. </w:t>
      </w:r>
    </w:p>
    <w:p w14:paraId="04C2DF3C" w14:textId="77777777" w:rsidR="00001DC8" w:rsidRPr="00001DC8" w:rsidRDefault="00001DC8" w:rsidP="00001DC8">
      <w:pPr>
        <w:numPr>
          <w:ilvl w:val="0"/>
          <w:numId w:val="1"/>
        </w:numPr>
      </w:pPr>
      <w:r w:rsidRPr="00001DC8">
        <w:t>4. Continued professional      development delivers benefits to individuals, their profession, their      community, and possibly the world at large. Most notably, continued      professional development keeps you desirable in your current position and      attractive to potential employers, if needed. Discuss the ways you can      utilize professional development to ensure ongoing professional progress      and growth, specifically in leadership.</w:t>
      </w:r>
    </w:p>
    <w:p w14:paraId="42FAB09A" w14:textId="77777777" w:rsidR="00001DC8" w:rsidRPr="00001DC8" w:rsidRDefault="00001DC8" w:rsidP="00001DC8">
      <w:pPr>
        <w:numPr>
          <w:ilvl w:val="0"/>
          <w:numId w:val="1"/>
        </w:numPr>
      </w:pPr>
      <w:r w:rsidRPr="00001DC8">
        <w:lastRenderedPageBreak/>
        <w:t>5. Organizational responses to      change in the workplace are the result of individual leaders who are      employed within the organization. As a leader, the ability to manage      change is essential. Describe how you can demonstrate flexibility and      adaptability in response to changing or unknown circumstances. </w:t>
      </w:r>
    </w:p>
    <w:p w14:paraId="2655D971" w14:textId="77777777" w:rsidR="00001DC8" w:rsidRPr="00001DC8" w:rsidRDefault="00001DC8" w:rsidP="00001DC8">
      <w:r w:rsidRPr="00001DC8">
        <w:t>  </w:t>
      </w:r>
    </w:p>
    <w:p w14:paraId="46838131" w14:textId="77777777" w:rsidR="00001DC8" w:rsidRPr="00001DC8" w:rsidRDefault="00001DC8" w:rsidP="00001DC8">
      <w:r w:rsidRPr="00001DC8">
        <w:rPr>
          <w:b/>
          <w:bCs/>
        </w:rPr>
        <w:t>Leading Others</w:t>
      </w:r>
    </w:p>
    <w:p w14:paraId="3E001708" w14:textId="77777777" w:rsidR="00001DC8" w:rsidRPr="00001DC8" w:rsidRDefault="00001DC8" w:rsidP="00001DC8">
      <w:pPr>
        <w:numPr>
          <w:ilvl w:val="0"/>
          <w:numId w:val="2"/>
        </w:numPr>
      </w:pPr>
      <w:r w:rsidRPr="00001DC8">
        <w:t>1. An effective leader has followers      and inspires them. This relationship is mutually beneficial. Leaders and      followers support each other in order to achieve goals, vision, or      objectives. Evaluate the role of authentic leadership in creating trust      and followership. Describe how you plan to inspire followership through      the utilization of such leadership and motivation theories.  </w:t>
      </w:r>
    </w:p>
    <w:p w14:paraId="24806CC4" w14:textId="77777777" w:rsidR="00001DC8" w:rsidRPr="00001DC8" w:rsidRDefault="00001DC8" w:rsidP="00001DC8">
      <w:pPr>
        <w:numPr>
          <w:ilvl w:val="0"/>
          <w:numId w:val="2"/>
        </w:numPr>
      </w:pPr>
      <w:r w:rsidRPr="00001DC8">
        <w:t xml:space="preserve">2. Diversity can be a strength      within a team and organization. First, diversity must be recognized and      leveraged as a strength. Diversity provides fresh ideas and perspective for      a team or organization. Discuss how you will </w:t>
      </w:r>
      <w:proofErr w:type="spellStart"/>
      <w:r w:rsidRPr="00001DC8">
        <w:t>analyze</w:t>
      </w:r>
      <w:proofErr w:type="spellEnd"/>
      <w:r w:rsidRPr="00001DC8">
        <w:t xml:space="preserve"> people's strengths in      order to leverage diversity to improve performance outcomes.</w:t>
      </w:r>
    </w:p>
    <w:p w14:paraId="6DD97364" w14:textId="77777777" w:rsidR="00001DC8" w:rsidRPr="00001DC8" w:rsidRDefault="00001DC8" w:rsidP="00001DC8">
      <w:pPr>
        <w:numPr>
          <w:ilvl w:val="0"/>
          <w:numId w:val="2"/>
        </w:numPr>
      </w:pPr>
      <w:r w:rsidRPr="00001DC8">
        <w:t>3. Communication and collaboration      are increasingly important in a global and digital environment. Effective      communication and collaboration among different stakeholders are prevalent      in the workplace to meet business goals. Explain what strategies you will      use for effectively leading teams and fostering collaboration among      various stakeholders and how you will apply them.</w:t>
      </w:r>
    </w:p>
    <w:p w14:paraId="4A2CBB83" w14:textId="77777777" w:rsidR="00001DC8" w:rsidRPr="00001DC8" w:rsidRDefault="00001DC8" w:rsidP="00001DC8">
      <w:pPr>
        <w:numPr>
          <w:ilvl w:val="0"/>
          <w:numId w:val="2"/>
        </w:numPr>
      </w:pPr>
      <w:r w:rsidRPr="00001DC8">
        <w:t xml:space="preserve">4. A great leader seeks to coach and guide in order to develop      leadership qualities in others. Most leaders have had the opportunity to      be coached by other great leaders. Coaching others enables people to      improve their performance. Discuss some of the </w:t>
      </w:r>
      <w:r w:rsidRPr="00001DC8">
        <w:lastRenderedPageBreak/>
        <w:t>methods of coaching and      providing guidance that can help develop leadership qualities in others. </w:t>
      </w:r>
    </w:p>
    <w:p w14:paraId="312277EB" w14:textId="77777777" w:rsidR="00001DC8" w:rsidRPr="00001DC8" w:rsidRDefault="00001DC8" w:rsidP="00001DC8"/>
    <w:p w14:paraId="125F385B" w14:textId="77777777" w:rsidR="00001DC8" w:rsidRPr="00001DC8" w:rsidRDefault="00001DC8" w:rsidP="00001DC8">
      <w:r w:rsidRPr="00001DC8">
        <w:rPr>
          <w:b/>
          <w:bCs/>
        </w:rPr>
        <w:t xml:space="preserve">Leading an </w:t>
      </w:r>
      <w:proofErr w:type="gramStart"/>
      <w:r w:rsidRPr="00001DC8">
        <w:rPr>
          <w:b/>
          <w:bCs/>
        </w:rPr>
        <w:t>Organization</w:t>
      </w:r>
      <w:proofErr w:type="gramEnd"/>
    </w:p>
    <w:p w14:paraId="6A01C78F" w14:textId="77777777" w:rsidR="00001DC8" w:rsidRPr="00001DC8" w:rsidRDefault="00001DC8" w:rsidP="00001DC8">
      <w:pPr>
        <w:numPr>
          <w:ilvl w:val="0"/>
          <w:numId w:val="3"/>
        </w:numPr>
      </w:pPr>
      <w:r w:rsidRPr="00001DC8">
        <w:t xml:space="preserve">1. </w:t>
      </w:r>
      <w:proofErr w:type="spellStart"/>
      <w:r w:rsidRPr="00001DC8">
        <w:t>Analyzing</w:t>
      </w:r>
      <w:proofErr w:type="spellEnd"/>
      <w:r w:rsidRPr="00001DC8">
        <w:t xml:space="preserve"> organizational </w:t>
      </w:r>
      <w:proofErr w:type="spellStart"/>
      <w:r w:rsidRPr="00001DC8">
        <w:t>behavior</w:t>
      </w:r>
      <w:proofErr w:type="spellEnd"/>
      <w:r w:rsidRPr="00001DC8">
        <w:t xml:space="preserve">      can drive innovative change and encourage organizational growth, including      improved outcomes. When new leadership is established, the leader often      sets a vision. The leader must evaluate systematic interdependencies among      individuals, teams and departments to inform their vision and apply      innovation to improve organizational outcomes.</w:t>
      </w:r>
    </w:p>
    <w:p w14:paraId="6151A43F" w14:textId="77777777" w:rsidR="00001DC8" w:rsidRPr="00001DC8" w:rsidRDefault="00001DC8" w:rsidP="00001DC8">
      <w:r w:rsidRPr="00001DC8">
        <w:t xml:space="preserve">     Explain how you can develop and communicate a compelling vision to guide organizational development. Include a discussion of how you plan to </w:t>
      </w:r>
      <w:proofErr w:type="spellStart"/>
      <w:r w:rsidRPr="00001DC8">
        <w:t>analyze</w:t>
      </w:r>
      <w:proofErr w:type="spellEnd"/>
      <w:r w:rsidRPr="00001DC8">
        <w:t xml:space="preserve"> organizational </w:t>
      </w:r>
      <w:proofErr w:type="spellStart"/>
      <w:r w:rsidRPr="00001DC8">
        <w:t>behavior</w:t>
      </w:r>
      <w:proofErr w:type="spellEnd"/>
      <w:r w:rsidRPr="00001DC8">
        <w:t xml:space="preserve"> to determine systemic interdependencies among individuals, teams, and departments. As well as how you plan to integrate creativity and innovation to improve organizational outcomes through leadership. </w:t>
      </w:r>
    </w:p>
    <w:p w14:paraId="1416E2ED" w14:textId="77777777" w:rsidR="00001DC8" w:rsidRPr="00001DC8" w:rsidRDefault="00001DC8" w:rsidP="00001DC8">
      <w:r w:rsidRPr="00001DC8">
        <w:t>2. New and existing leadership      requires the leader and the followers to be of the same mind. Explain how you      can foster a climate of learning and development within an organization.</w:t>
      </w:r>
    </w:p>
    <w:p w14:paraId="4D0C5000" w14:textId="77777777" w:rsidR="00001DC8" w:rsidRPr="00001DC8" w:rsidRDefault="00001DC8" w:rsidP="00001DC8">
      <w:r w:rsidRPr="00001DC8">
        <w:t>3. Organizational responses to      technological advances and economic shifts contribute to change in the      workplace. Determine which strategies can be utilized for implementing and      managing change within an organization and how you plan to use them. </w:t>
      </w:r>
    </w:p>
    <w:p w14:paraId="6C65E8CA" w14:textId="77777777" w:rsidR="00001DC8" w:rsidRPr="00001DC8" w:rsidRDefault="00001DC8" w:rsidP="00001DC8">
      <w:r w:rsidRPr="00001DC8">
        <w:t>  </w:t>
      </w:r>
    </w:p>
    <w:p w14:paraId="1CA07097" w14:textId="77777777" w:rsidR="00001DC8" w:rsidRPr="00001DC8" w:rsidRDefault="00001DC8" w:rsidP="00001DC8">
      <w:r w:rsidRPr="00001DC8">
        <w:rPr>
          <w:b/>
          <w:bCs/>
        </w:rPr>
        <w:t>Leading as Vocation</w:t>
      </w:r>
    </w:p>
    <w:p w14:paraId="520C1736" w14:textId="77777777" w:rsidR="00001DC8" w:rsidRPr="00001DC8" w:rsidRDefault="00001DC8" w:rsidP="00001DC8">
      <w:pPr>
        <w:numPr>
          <w:ilvl w:val="0"/>
          <w:numId w:val="4"/>
        </w:numPr>
      </w:pPr>
      <w:r w:rsidRPr="00001DC8">
        <w:lastRenderedPageBreak/>
        <w:t>1. Compare the strengths and      weaknesses the characteristics of transformational leadership theory and      leader-member exchange theory (LMX). Explain the responsibility leaders      have in improving organizational performance. Discuss how you would      integrate aspects of transformational leadership theory and leader-member      exchange theory in your personal approach to leadership. </w:t>
      </w:r>
    </w:p>
    <w:p w14:paraId="34E361F6" w14:textId="77777777" w:rsidR="00001DC8" w:rsidRPr="00001DC8" w:rsidRDefault="00001DC8" w:rsidP="00001DC8">
      <w:pPr>
        <w:numPr>
          <w:ilvl w:val="0"/>
          <w:numId w:val="4"/>
        </w:numPr>
      </w:pPr>
      <w:r w:rsidRPr="00001DC8">
        <w:t xml:space="preserve">2. Numerous historical and recent      events provide examples of leaders who did and did not understand they had      a moral obligation to lead with kindness, compassion, and justice for the      good of followers and the community. The outcomes of these events may directly      and indirectly affect you, your peers, the community, and society. Discuss      guidelines to ensure you lead with moral obligation for the good of      followers and the community. Include how you intend to lead with </w:t>
      </w:r>
      <w:proofErr w:type="gramStart"/>
      <w:r w:rsidRPr="00001DC8">
        <w:t>kindness,   </w:t>
      </w:r>
      <w:proofErr w:type="gramEnd"/>
      <w:r w:rsidRPr="00001DC8">
        <w:t>   compassion, and justice. </w:t>
      </w:r>
    </w:p>
    <w:p w14:paraId="1231F110" w14:textId="77777777" w:rsidR="00001DC8" w:rsidRPr="00001DC8" w:rsidRDefault="00001DC8" w:rsidP="00001DC8">
      <w:pPr>
        <w:numPr>
          <w:ilvl w:val="0"/>
          <w:numId w:val="4"/>
        </w:numPr>
      </w:pPr>
      <w:r w:rsidRPr="00001DC8">
        <w:t xml:space="preserve">3. Leaders who consider leadership      their vocation </w:t>
      </w:r>
      <w:proofErr w:type="gramStart"/>
      <w:r w:rsidRPr="00001DC8">
        <w:t>consider</w:t>
      </w:r>
      <w:proofErr w:type="gramEnd"/>
      <w:r w:rsidRPr="00001DC8">
        <w:t xml:space="preserve"> it a service to others and for the common good. Explain      how the moral imperatives of servant leadership are distinguished from      other forms of leadership. Describe      how you intend to implement servant leadership that promotes the common      good and contributes to the benefits of communities and society at large.</w:t>
      </w:r>
    </w:p>
    <w:p w14:paraId="76EB9B2D" w14:textId="77777777" w:rsidR="00D15BD5" w:rsidRDefault="00D15BD5"/>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5F77"/>
    <w:multiLevelType w:val="multilevel"/>
    <w:tmpl w:val="533EC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A312AE"/>
    <w:multiLevelType w:val="multilevel"/>
    <w:tmpl w:val="98FC68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7703CE7"/>
    <w:multiLevelType w:val="multilevel"/>
    <w:tmpl w:val="6832E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B4136FA"/>
    <w:multiLevelType w:val="multilevel"/>
    <w:tmpl w:val="CCD0D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Y0MTWxsDQwNzazMDRR0lEKTi0uzszPAykwrAUANTO0ZiwAAAA="/>
  </w:docVars>
  <w:rsids>
    <w:rsidRoot w:val="00001DC8"/>
    <w:rsid w:val="00001DC8"/>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3F8A4"/>
  <w15:chartTrackingRefBased/>
  <w15:docId w15:val="{D4168EBB-9A0C-4AFD-98D3-3D86CBA4E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236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61</Words>
  <Characters>5483</Characters>
  <Application>Microsoft Office Word</Application>
  <DocSecurity>0</DocSecurity>
  <Lines>45</Lines>
  <Paragraphs>12</Paragraphs>
  <ScaleCrop>false</ScaleCrop>
  <Company/>
  <LinksUpToDate>false</LinksUpToDate>
  <CharactersWithSpaces>6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2-14T08:51:00Z</dcterms:created>
  <dcterms:modified xsi:type="dcterms:W3CDTF">2021-12-14T08:52:00Z</dcterms:modified>
</cp:coreProperties>
</file>